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B7CA3" w14:textId="1D026702" w:rsidR="005D7F8E" w:rsidRDefault="005D7F8E" w:rsidP="005D7F8E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نموذج تقييم ومناقشة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(</w:t>
      </w:r>
      <w:r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 xml:space="preserve">من قبل </w:t>
      </w:r>
      <w:r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)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 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24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5 </w:t>
      </w:r>
    </w:p>
    <w:p w14:paraId="0F896A36" w14:textId="77777777" w:rsidR="005D7F8E" w:rsidRDefault="005D7F8E" w:rsidP="005D7F8E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/ مشروع التخرج 2)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3"/>
        <w:gridCol w:w="13323"/>
      </w:tblGrid>
      <w:tr w:rsidR="00007ECA" w:rsidRPr="000B506C" w14:paraId="04659988" w14:textId="77777777" w:rsidTr="004A462A">
        <w:trPr>
          <w:trHeight w:val="454"/>
        </w:trPr>
        <w:tc>
          <w:tcPr>
            <w:tcW w:w="1273" w:type="dxa"/>
            <w:shd w:val="clear" w:color="auto" w:fill="F2F2F2"/>
            <w:vAlign w:val="center"/>
          </w:tcPr>
          <w:p w14:paraId="25BC49CC" w14:textId="667E1D9A" w:rsidR="00007ECA" w:rsidRPr="000B506C" w:rsidRDefault="00007ECA" w:rsidP="00007ECA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23" w:type="dxa"/>
            <w:vAlign w:val="center"/>
          </w:tcPr>
          <w:p w14:paraId="4367E915" w14:textId="051E5FD3" w:rsidR="00007ECA" w:rsidRPr="008F2116" w:rsidRDefault="00007ECA" w:rsidP="00007ECA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Pr="001B20D0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Information security &amp; Digital Forensics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proofErr w:type="gramStart"/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Network</w:t>
            </w:r>
            <w:proofErr w:type="gramEnd"/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&amp; Mobile Technology          </w:t>
            </w: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Medical Informatics</w:t>
            </w:r>
          </w:p>
        </w:tc>
      </w:tr>
    </w:tbl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604"/>
        <w:gridCol w:w="3503"/>
        <w:gridCol w:w="2173"/>
        <w:gridCol w:w="1980"/>
        <w:gridCol w:w="3619"/>
        <w:gridCol w:w="1717"/>
      </w:tblGrid>
      <w:tr w:rsidR="005D7F8E" w14:paraId="52BB1426" w14:textId="77777777" w:rsidTr="004A462A"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48BFB426" w14:textId="77777777" w:rsidR="005D7F8E" w:rsidRPr="003B30C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503" w:type="dxa"/>
            <w:shd w:val="clear" w:color="auto" w:fill="D9D9D9" w:themeFill="background1" w:themeFillShade="D9"/>
            <w:vAlign w:val="center"/>
          </w:tcPr>
          <w:p w14:paraId="7D6EE30D" w14:textId="77777777" w:rsidR="005D7F8E" w:rsidRPr="003B30C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73" w:type="dxa"/>
            <w:shd w:val="clear" w:color="auto" w:fill="D9D9D9" w:themeFill="background1" w:themeFillShade="D9"/>
            <w:vAlign w:val="center"/>
          </w:tcPr>
          <w:p w14:paraId="22097458" w14:textId="77777777" w:rsidR="005D7F8E" w:rsidRPr="003B30C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5FC108F1" w14:textId="77777777" w:rsidR="005D7F8E" w:rsidRPr="003B30C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619" w:type="dxa"/>
            <w:shd w:val="clear" w:color="auto" w:fill="D9D9D9" w:themeFill="background1" w:themeFillShade="D9"/>
            <w:vAlign w:val="center"/>
          </w:tcPr>
          <w:p w14:paraId="0B80EF81" w14:textId="77777777" w:rsidR="005D7F8E" w:rsidRPr="003B30C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717" w:type="dxa"/>
            <w:shd w:val="clear" w:color="auto" w:fill="D9D9D9" w:themeFill="background1" w:themeFillShade="D9"/>
            <w:vAlign w:val="center"/>
          </w:tcPr>
          <w:p w14:paraId="6C70D531" w14:textId="77777777" w:rsidR="005D7F8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تقييم لجنة الممتحنين</w:t>
            </w:r>
          </w:p>
          <w:p w14:paraId="3FAFB4E2" w14:textId="77777777" w:rsidR="005D7F8E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5D7F8E" w14:paraId="7AAB6E8A" w14:textId="77777777" w:rsidTr="004A462A">
        <w:trPr>
          <w:trHeight w:val="454"/>
        </w:trPr>
        <w:tc>
          <w:tcPr>
            <w:tcW w:w="1604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E00CBAC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50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F926578" w14:textId="77777777" w:rsidR="005D7F8E" w:rsidRPr="00A40357" w:rsidRDefault="005D7F8E" w:rsidP="004A462A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217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E4B7A4C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09F76F2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top w:val="single" w:sz="8" w:space="0" w:color="auto"/>
            </w:tcBorders>
            <w:vAlign w:val="center"/>
          </w:tcPr>
          <w:p w14:paraId="10A30ABE" w14:textId="77777777" w:rsidR="005D7F8E" w:rsidRPr="00047EC4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top w:val="single" w:sz="8" w:space="0" w:color="auto"/>
            </w:tcBorders>
            <w:vAlign w:val="center"/>
          </w:tcPr>
          <w:p w14:paraId="59DFD2EB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31F09913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1DBC96ED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66F6C010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233307F8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77C58CFB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70BE7BDB" w14:textId="77777777" w:rsidR="005D7F8E" w:rsidRPr="00047EC4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56A2785E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10B94200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762D2918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3D8E6A97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1B9BF9DA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49CCCF40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5137A6C9" w14:textId="77777777" w:rsidR="005D7F8E" w:rsidRPr="00047EC4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5F06535F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1CBBE778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2E25AF5A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76C4CFC2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77632AED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3272C434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77DDCD56" w14:textId="77777777" w:rsidR="005D7F8E" w:rsidRPr="00E76B2A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131B6344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3FA7F8F0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6FABB02C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28927010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14E1D4D5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36AE99A4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6348ED23" w14:textId="77777777" w:rsidR="005D7F8E" w:rsidRPr="00047EC4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7FBE3945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734AF40F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2A05E62E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3F5C4821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5247F686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2DC95908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bottom w:val="single" w:sz="4" w:space="0" w:color="auto"/>
            </w:tcBorders>
            <w:vAlign w:val="center"/>
          </w:tcPr>
          <w:p w14:paraId="20696665" w14:textId="77777777" w:rsidR="005D7F8E" w:rsidRPr="00E76B2A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0689E60B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5D7F8E" w14:paraId="5D198239" w14:textId="77777777" w:rsidTr="004A462A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1D81C8E8" w14:textId="77777777" w:rsidR="005D7F8E" w:rsidRPr="00A40357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17051DA9" w14:textId="77777777" w:rsidR="005D7F8E" w:rsidRPr="00047EC4" w:rsidRDefault="005D7F8E" w:rsidP="004A462A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3A4FAAC5" w14:textId="77777777" w:rsidR="005D7F8E" w:rsidRPr="0016173D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1D572142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bottom w:val="single" w:sz="8" w:space="0" w:color="auto"/>
            </w:tcBorders>
            <w:vAlign w:val="center"/>
          </w:tcPr>
          <w:p w14:paraId="32A3A4B6" w14:textId="77777777" w:rsidR="005D7F8E" w:rsidRPr="00047EC4" w:rsidRDefault="005D7F8E" w:rsidP="005D7F8E">
            <w:pPr>
              <w:pStyle w:val="ListParagraph"/>
              <w:numPr>
                <w:ilvl w:val="0"/>
                <w:numId w:val="7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bottom w:val="single" w:sz="8" w:space="0" w:color="auto"/>
            </w:tcBorders>
            <w:vAlign w:val="center"/>
          </w:tcPr>
          <w:p w14:paraId="4AF2BBC0" w14:textId="77777777" w:rsidR="005D7F8E" w:rsidRPr="00047EC4" w:rsidRDefault="005D7F8E" w:rsidP="004A462A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119B7E35" w14:textId="23C92518" w:rsidR="007930B2" w:rsidRPr="005D7F8E" w:rsidRDefault="005D7F8E" w:rsidP="005D7F8E">
      <w:pPr>
        <w:bidi/>
        <w:rPr>
          <w:rFonts w:asciiTheme="majorBidi" w:hAnsiTheme="majorBidi" w:cs="PT Bold Heading" w:hint="cs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 w:rsidR="00007ECA"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sectPr w:rsidR="007930B2" w:rsidRPr="005D7F8E" w:rsidSect="00101DBE">
      <w:headerReference w:type="even" r:id="rId8"/>
      <w:headerReference w:type="default" r:id="rId9"/>
      <w:headerReference w:type="first" r:id="rId10"/>
      <w:pgSz w:w="16840" w:h="11907" w:orient="landscape" w:code="9"/>
      <w:pgMar w:top="1985" w:right="1100" w:bottom="1843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6DDFB" w14:textId="77777777" w:rsidR="008D0C13" w:rsidRDefault="008D0C13" w:rsidP="008A0191">
      <w:pPr>
        <w:spacing w:after="0" w:line="240" w:lineRule="auto"/>
      </w:pPr>
      <w:r>
        <w:separator/>
      </w:r>
    </w:p>
  </w:endnote>
  <w:endnote w:type="continuationSeparator" w:id="0">
    <w:p w14:paraId="0AA4495F" w14:textId="77777777" w:rsidR="008D0C13" w:rsidRDefault="008D0C13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692E7" w14:textId="77777777" w:rsidR="008D0C13" w:rsidRDefault="008D0C13" w:rsidP="008A0191">
      <w:pPr>
        <w:spacing w:after="0" w:line="240" w:lineRule="auto"/>
      </w:pPr>
      <w:r>
        <w:separator/>
      </w:r>
    </w:p>
  </w:footnote>
  <w:footnote w:type="continuationSeparator" w:id="0">
    <w:p w14:paraId="621C1B62" w14:textId="77777777" w:rsidR="008D0C13" w:rsidRDefault="008D0C13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55F9EE" w14:textId="11896FEA" w:rsidR="008A0191" w:rsidRDefault="00000000">
    <w:pPr>
      <w:pStyle w:val="Header"/>
    </w:pPr>
    <w:r>
      <w:rPr>
        <w:noProof/>
      </w:rPr>
      <w:pict w14:anchorId="60970B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7" o:spid="_x0000_s1053" type="#_x0000_t75" style="position:absolute;margin-left:0;margin-top:0;width:11in;height:612pt;z-index:-251655168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32173643" wp14:editId="3F897225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5" name="Picture 5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13B53" w14:textId="1DAF35C4" w:rsidR="007930B2" w:rsidRDefault="00000000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65AE6C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8" o:spid="_x0000_s1054" type="#_x0000_t75" style="position:absolute;margin-left:-55.8pt;margin-top:-95.3pt;width:841.6pt;height:583.65pt;z-index:-251654144;mso-position-horizontal-relative:margin;mso-position-vertical-relative:margin" o:allowincell="f">
          <v:imagedata r:id="rId1" o:title="كلية عام - أفقي"/>
          <o:lock v:ext="edit" aspectratio="f"/>
          <w10:wrap anchorx="margin" anchory="margin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37B18" w14:textId="07B59B42" w:rsidR="008A0191" w:rsidRDefault="00000000">
    <w:pPr>
      <w:pStyle w:val="Header"/>
    </w:pPr>
    <w:r>
      <w:rPr>
        <w:noProof/>
      </w:rPr>
      <w:pict w14:anchorId="5D11DE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643796" o:spid="_x0000_s1052" type="#_x0000_t75" style="position:absolute;margin-left:0;margin-top:0;width:11in;height:612pt;z-index:-251656192;mso-position-horizontal:center;mso-position-horizontal-relative:margin;mso-position-vertical:center;mso-position-vertical-relative:margin" o:allowincell="f">
          <v:imagedata r:id="rId1" o:title="كلية عام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F00196"/>
    <w:multiLevelType w:val="hybridMultilevel"/>
    <w:tmpl w:val="F580D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109D3"/>
    <w:multiLevelType w:val="hybridMultilevel"/>
    <w:tmpl w:val="3CA272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6164257">
    <w:abstractNumId w:val="4"/>
  </w:num>
  <w:num w:numId="2" w16cid:durableId="2146971130">
    <w:abstractNumId w:val="1"/>
  </w:num>
  <w:num w:numId="3" w16cid:durableId="1428961655">
    <w:abstractNumId w:val="5"/>
  </w:num>
  <w:num w:numId="4" w16cid:durableId="648679739">
    <w:abstractNumId w:val="6"/>
  </w:num>
  <w:num w:numId="5" w16cid:durableId="1944918362">
    <w:abstractNumId w:val="3"/>
  </w:num>
  <w:num w:numId="6" w16cid:durableId="302737098">
    <w:abstractNumId w:val="2"/>
  </w:num>
  <w:num w:numId="7" w16cid:durableId="2143841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yNzUzNDUwMTMysjRR0lEKTi0uzszPAykwrgUAvBtT4SwAAAA="/>
  </w:docVars>
  <w:rsids>
    <w:rsidRoot w:val="008A0191"/>
    <w:rsid w:val="00007ECA"/>
    <w:rsid w:val="00010422"/>
    <w:rsid w:val="000273D6"/>
    <w:rsid w:val="00031FD4"/>
    <w:rsid w:val="00070D23"/>
    <w:rsid w:val="0008191E"/>
    <w:rsid w:val="000B75FB"/>
    <w:rsid w:val="00101DBE"/>
    <w:rsid w:val="001026CD"/>
    <w:rsid w:val="00162136"/>
    <w:rsid w:val="001656B5"/>
    <w:rsid w:val="001909CF"/>
    <w:rsid w:val="001D3E19"/>
    <w:rsid w:val="001E44B4"/>
    <w:rsid w:val="00201EE3"/>
    <w:rsid w:val="00213252"/>
    <w:rsid w:val="00290373"/>
    <w:rsid w:val="002B1166"/>
    <w:rsid w:val="0031318C"/>
    <w:rsid w:val="00343D98"/>
    <w:rsid w:val="003707E8"/>
    <w:rsid w:val="00397620"/>
    <w:rsid w:val="003A362A"/>
    <w:rsid w:val="003E0039"/>
    <w:rsid w:val="0041258D"/>
    <w:rsid w:val="00417C85"/>
    <w:rsid w:val="004C7F40"/>
    <w:rsid w:val="00513535"/>
    <w:rsid w:val="005648E7"/>
    <w:rsid w:val="005668B8"/>
    <w:rsid w:val="005B3E2C"/>
    <w:rsid w:val="005D586D"/>
    <w:rsid w:val="005D7F8E"/>
    <w:rsid w:val="00640DCD"/>
    <w:rsid w:val="00694685"/>
    <w:rsid w:val="006D2449"/>
    <w:rsid w:val="00717907"/>
    <w:rsid w:val="00731D82"/>
    <w:rsid w:val="00746A54"/>
    <w:rsid w:val="007657EB"/>
    <w:rsid w:val="007930B2"/>
    <w:rsid w:val="007E1864"/>
    <w:rsid w:val="007E3800"/>
    <w:rsid w:val="007E7634"/>
    <w:rsid w:val="0085285D"/>
    <w:rsid w:val="0089264D"/>
    <w:rsid w:val="008A0191"/>
    <w:rsid w:val="008D0C13"/>
    <w:rsid w:val="00941D3F"/>
    <w:rsid w:val="0094642B"/>
    <w:rsid w:val="009854F3"/>
    <w:rsid w:val="009B4BBF"/>
    <w:rsid w:val="009D72CD"/>
    <w:rsid w:val="00A66075"/>
    <w:rsid w:val="00AA52F6"/>
    <w:rsid w:val="00AB05B1"/>
    <w:rsid w:val="00AB57C2"/>
    <w:rsid w:val="00AC6BCE"/>
    <w:rsid w:val="00AD4612"/>
    <w:rsid w:val="00AF1E5A"/>
    <w:rsid w:val="00AF3F35"/>
    <w:rsid w:val="00B56122"/>
    <w:rsid w:val="00B731D6"/>
    <w:rsid w:val="00B77A6E"/>
    <w:rsid w:val="00BB6F29"/>
    <w:rsid w:val="00BB7FFE"/>
    <w:rsid w:val="00BD0BCC"/>
    <w:rsid w:val="00BF7656"/>
    <w:rsid w:val="00C10416"/>
    <w:rsid w:val="00C83BBC"/>
    <w:rsid w:val="00C926A3"/>
    <w:rsid w:val="00CA0163"/>
    <w:rsid w:val="00CB5D76"/>
    <w:rsid w:val="00CC36AD"/>
    <w:rsid w:val="00CD576E"/>
    <w:rsid w:val="00D437A7"/>
    <w:rsid w:val="00D43BE3"/>
    <w:rsid w:val="00D67995"/>
    <w:rsid w:val="00DB2BE7"/>
    <w:rsid w:val="00DC75D6"/>
    <w:rsid w:val="00E818A2"/>
    <w:rsid w:val="00EB4025"/>
    <w:rsid w:val="00F54C11"/>
    <w:rsid w:val="00F73863"/>
    <w:rsid w:val="00F7542B"/>
    <w:rsid w:val="00FC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440F49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  <w:style w:type="paragraph" w:customStyle="1" w:styleId="Default">
    <w:name w:val="Default"/>
    <w:rsid w:val="00101D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per-Title">
    <w:name w:val="Paper-Title"/>
    <w:basedOn w:val="Normal"/>
    <w:rsid w:val="00101DBE"/>
    <w:pPr>
      <w:spacing w:after="120" w:line="240" w:lineRule="auto"/>
      <w:jc w:val="center"/>
    </w:pPr>
    <w:rPr>
      <w:rFonts w:ascii="Helvetica" w:eastAsia="Times New Roman" w:hAnsi="Helvetica" w:cs="Times New Roman"/>
      <w:b/>
      <w:sz w:val="36"/>
      <w:szCs w:val="20"/>
    </w:rPr>
  </w:style>
  <w:style w:type="paragraph" w:customStyle="1" w:styleId="Author">
    <w:name w:val="Author"/>
    <w:basedOn w:val="Normal"/>
    <w:rsid w:val="0085285D"/>
    <w:pPr>
      <w:spacing w:after="80" w:line="240" w:lineRule="auto"/>
      <w:jc w:val="center"/>
    </w:pPr>
    <w:rPr>
      <w:rFonts w:ascii="Helvetica" w:eastAsia="Times New Roman" w:hAnsi="Helvetica" w:cs="Times New Roman"/>
      <w:sz w:val="24"/>
      <w:szCs w:val="20"/>
    </w:rPr>
  </w:style>
  <w:style w:type="table" w:styleId="GridTable4-Accent5">
    <w:name w:val="Grid Table 4 Accent 5"/>
    <w:basedOn w:val="TableNormal"/>
    <w:uiPriority w:val="49"/>
    <w:rsid w:val="00F7386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013059-CAC2-4E93-9BE1-A105ACBBFD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ahmed.taha@fci.bu.edu.eg</cp:lastModifiedBy>
  <cp:revision>17</cp:revision>
  <cp:lastPrinted>2016-03-18T13:25:00Z</cp:lastPrinted>
  <dcterms:created xsi:type="dcterms:W3CDTF">2016-03-19T12:56:00Z</dcterms:created>
  <dcterms:modified xsi:type="dcterms:W3CDTF">2025-02-07T21:07:00Z</dcterms:modified>
</cp:coreProperties>
</file>